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865415" w14:textId="15EAEC0B" w:rsidR="00505E6A" w:rsidRDefault="00505E6A" w:rsidP="00505E6A">
      <w:pPr>
        <w:pStyle w:val="Heading1"/>
        <w:jc w:val="center"/>
      </w:pPr>
      <w:r w:rsidRPr="00505E6A">
        <w:t>Exercise: Objects and Classes</w:t>
      </w:r>
    </w:p>
    <w:p w14:paraId="6678EF68" w14:textId="2E7D917D" w:rsidR="002276BA" w:rsidRDefault="002276BA" w:rsidP="00956B9D">
      <w:pPr>
        <w:jc w:val="center"/>
        <w:rPr>
          <w:rStyle w:val="Hyperlink"/>
        </w:rPr>
      </w:pPr>
      <w:r w:rsidRPr="00956B9D">
        <w:t xml:space="preserve">Problems with exercise and homework for the </w:t>
      </w:r>
      <w:hyperlink r:id="rId8" w:history="1">
        <w:r w:rsidRPr="00956B9D">
          <w:rPr>
            <w:rStyle w:val="Hyperlink"/>
          </w:rPr>
          <w:t>"JS</w:t>
        </w:r>
        <w:r w:rsidRPr="00956B9D">
          <w:rPr>
            <w:rStyle w:val="Hyperlink"/>
            <w:lang w:val="bg-BG"/>
          </w:rPr>
          <w:t xml:space="preserve"> </w:t>
        </w:r>
        <w:r w:rsidRPr="00956B9D">
          <w:rPr>
            <w:rStyle w:val="Hyperlink"/>
          </w:rPr>
          <w:t xml:space="preserve">Front-End" Course @ </w:t>
        </w:r>
        <w:r w:rsidRPr="00956B9D">
          <w:rPr>
            <w:rStyle w:val="Hyperlink"/>
            <w:noProof/>
          </w:rPr>
          <w:t>SoftUni</w:t>
        </w:r>
        <w:r w:rsidRPr="00956B9D">
          <w:rPr>
            <w:rStyle w:val="Hyperlink"/>
          </w:rPr>
          <w:t>.</w:t>
        </w:r>
      </w:hyperlink>
    </w:p>
    <w:p w14:paraId="2243222F" w14:textId="5AA2AA08" w:rsidR="003E539A" w:rsidRPr="003E539A" w:rsidRDefault="003E539A" w:rsidP="00956B9D">
      <w:pPr>
        <w:jc w:val="center"/>
      </w:pPr>
      <w:r w:rsidRPr="003E539A">
        <w:t xml:space="preserve">Submit your solutions in the </w:t>
      </w:r>
      <w:proofErr w:type="spellStart"/>
      <w:r w:rsidRPr="003E539A">
        <w:t>SoftUni</w:t>
      </w:r>
      <w:proofErr w:type="spellEnd"/>
      <w:r w:rsidRPr="003E539A">
        <w:t xml:space="preserve"> judge system at</w:t>
      </w:r>
      <w:r>
        <w:t xml:space="preserve"> </w:t>
      </w:r>
      <w:hyperlink r:id="rId9" w:history="1">
        <w:r w:rsidRPr="003E539A">
          <w:rPr>
            <w:rStyle w:val="Hyperlink"/>
          </w:rPr>
          <w:t>https://judge.softuni.org/Contests/3792/Objects-and-Classes-Exercises</w:t>
        </w:r>
      </w:hyperlink>
    </w:p>
    <w:p w14:paraId="5F54976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25E975BA" w14:textId="6126C309" w:rsidR="00505E6A" w:rsidRPr="00956B9D" w:rsidRDefault="00505E6A" w:rsidP="00505E6A"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085624C2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2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956B9D">
        <w:rPr>
          <w:b/>
          <w:lang w:val="bg-BG"/>
        </w:rPr>
        <w:t>"</w:t>
      </w:r>
      <w:r w:rsidR="00505E6A" w:rsidRPr="00956B9D">
        <w:rPr>
          <w:rStyle w:val="CodeChar"/>
          <w:lang w:val="bg-BG"/>
        </w:rPr>
        <w:t>{</w:t>
      </w:r>
      <w:r w:rsidR="00505E6A" w:rsidRPr="00505E6A">
        <w:rPr>
          <w:rStyle w:val="CodeChar"/>
        </w:rPr>
        <w:t>heroName</w:t>
      </w:r>
      <w:r w:rsidR="00505E6A" w:rsidRPr="00956B9D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heroLevel</w:t>
      </w:r>
      <w:r w:rsidR="00505E6A" w:rsidRPr="00956B9D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item</w:t>
      </w:r>
      <w:r w:rsidR="00505E6A" w:rsidRPr="00956B9D">
        <w:rPr>
          <w:rStyle w:val="CodeChar"/>
          <w:lang w:val="bg-BG"/>
        </w:rPr>
        <w:t>1}, {</w:t>
      </w:r>
      <w:r w:rsidR="00505E6A" w:rsidRPr="00505E6A">
        <w:rPr>
          <w:rStyle w:val="CodeChar"/>
        </w:rPr>
        <w:t>item</w:t>
      </w:r>
      <w:r w:rsidR="00505E6A" w:rsidRPr="00956B9D">
        <w:rPr>
          <w:rStyle w:val="CodeChar"/>
          <w:lang w:val="bg-BG"/>
        </w:rPr>
        <w:t>2}, {</w:t>
      </w:r>
      <w:r w:rsidR="00505E6A" w:rsidRPr="00505E6A">
        <w:rPr>
          <w:rStyle w:val="CodeChar"/>
        </w:rPr>
        <w:t>item</w:t>
      </w:r>
      <w:r w:rsidR="00505E6A" w:rsidRPr="00956B9D">
        <w:rPr>
          <w:rStyle w:val="CodeChar"/>
          <w:lang w:val="bg-BG"/>
        </w:rPr>
        <w:t>3}...</w:t>
      </w:r>
      <w:r w:rsidRPr="00956B9D">
        <w:rPr>
          <w:b/>
          <w:lang w:val="bg-BG"/>
        </w:rPr>
        <w:t>"</w:t>
      </w:r>
      <w:r w:rsidR="00505E6A" w:rsidRPr="00956B9D">
        <w:rPr>
          <w:lang w:val="bg-BG"/>
        </w:rPr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</w:t>
      </w:r>
      <w:r w:rsidRPr="00956B9D">
        <w:rPr>
          <w:rFonts w:ascii="Consolas" w:hAnsi="Consolas"/>
          <w:b/>
          <w:lang w:val="bg-BG"/>
        </w:rPr>
        <w:t>: {</w:t>
      </w:r>
      <w:r w:rsidRPr="00EA330E">
        <w:rPr>
          <w:rFonts w:ascii="Consolas" w:hAnsi="Consolas"/>
          <w:b/>
          <w:noProof/>
        </w:rPr>
        <w:t>heroName</w:t>
      </w:r>
      <w:r w:rsidRPr="00956B9D">
        <w:rPr>
          <w:rFonts w:ascii="Consolas" w:hAnsi="Consolas"/>
          <w:b/>
          <w:lang w:val="bg-BG"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</w:t>
      </w:r>
      <w:r w:rsidRPr="00956B9D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  <w:noProof/>
        </w:rPr>
        <w:t>heroLevel</w:t>
      </w:r>
      <w:r w:rsidRPr="00956B9D">
        <w:rPr>
          <w:rFonts w:ascii="Consolas" w:hAnsi="Consolas"/>
          <w:b/>
          <w:lang w:val="bg-BG"/>
        </w:rPr>
        <w:t>}</w:t>
      </w:r>
    </w:p>
    <w:p w14:paraId="769C829B" w14:textId="7B5A23DD" w:rsidR="00505E6A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Items</w:t>
      </w:r>
      <w:r w:rsidRPr="00956B9D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</w:rPr>
        <w:t>item</w:t>
      </w:r>
      <w:r w:rsidRPr="00956B9D">
        <w:rPr>
          <w:rFonts w:ascii="Consolas" w:hAnsi="Consolas"/>
          <w:b/>
          <w:lang w:val="bg-BG"/>
        </w:rPr>
        <w:t xml:space="preserve">1}, </w:t>
      </w:r>
      <w:r w:rsidR="00505E6A" w:rsidRPr="00956B9D">
        <w:rPr>
          <w:rFonts w:ascii="Consolas" w:hAnsi="Consolas"/>
          <w:b/>
          <w:lang w:val="bg-BG"/>
        </w:rPr>
        <w:t>{</w:t>
      </w:r>
      <w:r w:rsidR="00505E6A" w:rsidRPr="00EA330E">
        <w:rPr>
          <w:rFonts w:ascii="Consolas" w:hAnsi="Consolas"/>
          <w:b/>
        </w:rPr>
        <w:t>item</w:t>
      </w:r>
      <w:r w:rsidR="00505E6A" w:rsidRPr="00956B9D">
        <w:rPr>
          <w:rFonts w:ascii="Consolas" w:hAnsi="Consolas"/>
          <w:b/>
          <w:lang w:val="bg-BG"/>
        </w:rPr>
        <w:t xml:space="preserve">2}, </w:t>
      </w:r>
      <w:proofErr w:type="gramStart"/>
      <w:r w:rsidR="00505E6A" w:rsidRPr="00956B9D">
        <w:rPr>
          <w:rFonts w:ascii="Consolas" w:hAnsi="Consolas"/>
          <w:b/>
          <w:lang w:val="bg-BG"/>
        </w:rPr>
        <w:t>{</w:t>
      </w:r>
      <w:proofErr w:type="gramEnd"/>
      <w:r w:rsidR="00505E6A" w:rsidRPr="00EA330E">
        <w:rPr>
          <w:rFonts w:ascii="Consolas" w:hAnsi="Consolas"/>
          <w:b/>
        </w:rPr>
        <w:t>item</w:t>
      </w:r>
      <w:r w:rsidR="00505E6A" w:rsidRPr="00956B9D">
        <w:rPr>
          <w:rFonts w:ascii="Consolas" w:hAnsi="Consolas"/>
          <w:b/>
          <w:lang w:val="bg-BG"/>
        </w:rPr>
        <w:t>3}</w:t>
      </w:r>
    </w:p>
    <w:p w14:paraId="4C1EC5E7" w14:textId="335F27E5" w:rsidR="00DA04F6" w:rsidRPr="00EA330E" w:rsidRDefault="00DA04F6" w:rsidP="00E02633">
      <w:pPr>
        <w:ind w:left="720"/>
        <w:rPr>
          <w:rFonts w:ascii="Consolas" w:hAnsi="Consolas"/>
          <w:b/>
          <w:lang w:val="bg-BG"/>
        </w:rPr>
      </w:pPr>
      <w:r>
        <w:rPr>
          <w:rStyle w:val="Strong"/>
        </w:rPr>
        <w:t>Note:</w:t>
      </w:r>
      <w:r>
        <w:t xml:space="preserve"> If there are two heroes with the same name, they should be treated as different individuals </w:t>
      </w:r>
      <w:bookmarkStart w:id="0" w:name="_GoBack"/>
      <w:bookmarkEnd w:id="0"/>
      <w:r w:rsidR="00FB21E5" w:rsidRPr="00FB21E5">
        <w:t>and the name should be printed twice.</w:t>
      </w:r>
    </w:p>
    <w:p w14:paraId="6D4B6BE4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7C6BE004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517DFEAD" w14:textId="77777777" w:rsidR="009C2FB9" w:rsidRPr="007339EA" w:rsidRDefault="009C2FB9" w:rsidP="009C2FB9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69A00B30" w14:textId="77777777" w:rsidR="009C2FB9" w:rsidRPr="007339EA" w:rsidRDefault="009C2FB9" w:rsidP="009C2FB9">
      <w:pPr>
        <w:rPr>
          <w:lang w:val="bg-BG"/>
        </w:rPr>
      </w:pPr>
      <w:r w:rsidRPr="007339EA">
        <w:lastRenderedPageBreak/>
        <w:t xml:space="preserve">The input will come as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Pr="004D1A65">
        <w:rPr>
          <w:rStyle w:val="jlqj4b"/>
          <w:lang w:val="en"/>
        </w:rPr>
        <w:t>will be the words in which you will check for a match.</w:t>
      </w:r>
    </w:p>
    <w:p w14:paraId="3BDA1032" w14:textId="77777777" w:rsidR="009C2FB9" w:rsidRPr="007339EA" w:rsidRDefault="009C2FB9" w:rsidP="009C2FB9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37AC2D40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9C2FB9" w:rsidRPr="007339EA" w14:paraId="577BB9D0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50B6F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88A702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54D35E71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4425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12C20562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38554B2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B310D1B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09AE6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9C2FB9" w:rsidRPr="007339EA" w14:paraId="2AF2A4DF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AFCAD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2B1C5AB5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79D08DC5" w14:textId="77777777" w:rsidR="009C2FB9" w:rsidRPr="00A5498E" w:rsidRDefault="009C2FB9" w:rsidP="00E24070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BAB5D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1649DEB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9ABB8EF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0BE26BF7" w14:textId="77777777" w:rsidR="009C2FB9" w:rsidRPr="007339EA" w:rsidRDefault="009C2FB9" w:rsidP="009C2FB9">
      <w:pPr>
        <w:rPr>
          <w:lang w:val="bg-BG"/>
        </w:rPr>
      </w:pPr>
      <w:r w:rsidRPr="007339EA">
        <w:t>Write a function that extracts</w:t>
      </w:r>
      <w:r>
        <w:t xml:space="preserve"> the elements of a sentence, </w:t>
      </w:r>
      <w:r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>
        <w:rPr>
          <w:noProof/>
        </w:rPr>
        <w:t>.</w:t>
      </w:r>
    </w:p>
    <w:p w14:paraId="08548C9E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2EA3517B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9C2FB9" w:rsidRPr="007339EA" w14:paraId="7E8693BB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9AB7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B478AF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32EA2457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E7C0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9AFCC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9C2FB9" w:rsidRPr="007339EA" w14:paraId="7483374E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0E190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A47D9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68EDA5B1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iccolo</w:t>
      </w:r>
    </w:p>
    <w:p w14:paraId="7FFA68F7" w14:textId="77777777" w:rsidR="009C2FB9" w:rsidRPr="007339EA" w:rsidRDefault="009C2FB9" w:rsidP="009C2FB9">
      <w:pPr>
        <w:rPr>
          <w:lang w:val="bg-BG"/>
        </w:rPr>
      </w:pPr>
      <w:r w:rsidRPr="007339EA">
        <w:t xml:space="preserve">Write </w:t>
      </w:r>
      <w:r>
        <w:t xml:space="preserve">a </w:t>
      </w:r>
      <w:r w:rsidRPr="007339EA">
        <w:t>function that:</w:t>
      </w:r>
    </w:p>
    <w:p w14:paraId="4499BAA0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58995F5F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EEC91C9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24A1906E" w14:textId="77777777" w:rsidR="009C2FB9" w:rsidRDefault="009C2FB9" w:rsidP="009C2FB9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>
        <w:rPr>
          <w:b/>
          <w:noProof/>
        </w:rPr>
        <w:t>.</w:t>
      </w:r>
    </w:p>
    <w:p w14:paraId="652E9F94" w14:textId="77777777" w:rsidR="009C2FB9" w:rsidRPr="008D3DE9" w:rsidRDefault="009C2FB9" w:rsidP="009C2FB9">
      <w:pPr>
        <w:rPr>
          <w:bCs/>
          <w:noProof/>
          <w:lang w:val="bg-BG"/>
        </w:rPr>
      </w:pPr>
      <w:r>
        <w:rPr>
          <w:bCs/>
          <w:noProof/>
        </w:rPr>
        <w:t xml:space="preserve">If the parking lot is empty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Pr="00B73D09">
        <w:rPr>
          <w:noProof/>
        </w:rPr>
        <w:t>.</w:t>
      </w:r>
    </w:p>
    <w:p w14:paraId="48ACE5E1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lastRenderedPageBreak/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9C2FB9" w:rsidRPr="007339EA" w14:paraId="32195270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2BFBBEE8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73D79FC6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9C2FB9" w:rsidRPr="007339EA" w14:paraId="4F91814B" w14:textId="77777777" w:rsidTr="00F522B1">
        <w:tc>
          <w:tcPr>
            <w:tcW w:w="2887" w:type="dxa"/>
          </w:tcPr>
          <w:p w14:paraId="107C4E8F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0BDE7C7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7158F99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7D6C812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46A2B65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6B39077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05E0F38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21EAF64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4DF6EE24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151AA79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3A9BC41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04BD77D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73AB981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18F6CFE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9C2FB9" w:rsidRPr="007339EA" w14:paraId="32E16FFF" w14:textId="77777777" w:rsidTr="00F522B1">
        <w:trPr>
          <w:trHeight w:val="658"/>
        </w:trPr>
        <w:tc>
          <w:tcPr>
            <w:tcW w:w="2887" w:type="dxa"/>
          </w:tcPr>
          <w:p w14:paraId="1C19E79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5B74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29E45C6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8B9DE2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4D8CF009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1C6BF57C" w14:textId="4CA0BD06" w:rsidR="00505E6A" w:rsidRPr="00505E6A" w:rsidRDefault="00505E6A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have to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'{"Microphone":"An instrument for converting sound waves into electrical energy variations 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lastRenderedPageBreak/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lastRenderedPageBreak/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Art":"The expression or application of human creative skill and imagination, typically in a visual form such as 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Watermelon =&gt; Definition: The large fruit of a plant of the gourd family, with smooth green skin, red pulp, and watery juice.</w:t>
            </w:r>
          </w:p>
        </w:tc>
      </w:tr>
    </w:tbl>
    <w:p w14:paraId="3254177B" w14:textId="309FEB15" w:rsidR="00505E6A" w:rsidRPr="00505E6A" w:rsidRDefault="00A63389" w:rsidP="00A63389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10.</w:t>
      </w:r>
      <w:r w:rsidR="00505E6A" w:rsidRPr="00505E6A"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AC093C4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 xml:space="preserve">– a </w:t>
      </w:r>
      <w:r w:rsidR="00EB7485">
        <w:t>method</w:t>
      </w:r>
      <w:r w:rsidRPr="00505E6A">
        <w:t xml:space="preserve">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TableGrid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1322D5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8DDB69" w14:textId="77777777" w:rsidR="00AB1F2F" w:rsidRDefault="00AB1F2F" w:rsidP="008068A2">
      <w:pPr>
        <w:spacing w:after="0" w:line="240" w:lineRule="auto"/>
      </w:pPr>
      <w:r>
        <w:separator/>
      </w:r>
    </w:p>
  </w:endnote>
  <w:endnote w:type="continuationSeparator" w:id="0">
    <w:p w14:paraId="4A79F2E7" w14:textId="77777777" w:rsidR="00AB1F2F" w:rsidRDefault="00AB1F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A26652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21E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21E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A26652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21E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21E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B37DAE" w14:textId="77777777" w:rsidR="00AB1F2F" w:rsidRDefault="00AB1F2F" w:rsidP="008068A2">
      <w:pPr>
        <w:spacing w:after="0" w:line="240" w:lineRule="auto"/>
      </w:pPr>
      <w:r>
        <w:separator/>
      </w:r>
    </w:p>
  </w:footnote>
  <w:footnote w:type="continuationSeparator" w:id="0">
    <w:p w14:paraId="721D99DC" w14:textId="77777777" w:rsidR="00AB1F2F" w:rsidRDefault="00AB1F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0"/>
  </w:num>
  <w:num w:numId="4">
    <w:abstractNumId w:val="30"/>
  </w:num>
  <w:num w:numId="5">
    <w:abstractNumId w:val="31"/>
  </w:num>
  <w:num w:numId="6">
    <w:abstractNumId w:val="36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5"/>
  </w:num>
  <w:num w:numId="15">
    <w:abstractNumId w:val="11"/>
  </w:num>
  <w:num w:numId="16">
    <w:abstractNumId w:val="40"/>
  </w:num>
  <w:num w:numId="17">
    <w:abstractNumId w:val="28"/>
  </w:num>
  <w:num w:numId="18">
    <w:abstractNumId w:val="44"/>
  </w:num>
  <w:num w:numId="19">
    <w:abstractNumId w:val="37"/>
  </w:num>
  <w:num w:numId="20">
    <w:abstractNumId w:val="20"/>
  </w:num>
  <w:num w:numId="21">
    <w:abstractNumId w:val="33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8"/>
  </w:num>
  <w:num w:numId="27">
    <w:abstractNumId w:val="39"/>
  </w:num>
  <w:num w:numId="28">
    <w:abstractNumId w:val="19"/>
  </w:num>
  <w:num w:numId="29">
    <w:abstractNumId w:val="43"/>
  </w:num>
  <w:num w:numId="30">
    <w:abstractNumId w:val="22"/>
  </w:num>
  <w:num w:numId="31">
    <w:abstractNumId w:val="12"/>
  </w:num>
  <w:num w:numId="32">
    <w:abstractNumId w:val="38"/>
  </w:num>
  <w:num w:numId="33">
    <w:abstractNumId w:val="41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5"/>
  </w:num>
  <w:num w:numId="39">
    <w:abstractNumId w:val="32"/>
  </w:num>
  <w:num w:numId="40">
    <w:abstractNumId w:val="17"/>
  </w:num>
  <w:num w:numId="41">
    <w:abstractNumId w:val="23"/>
  </w:num>
  <w:num w:numId="42">
    <w:abstractNumId w:val="29"/>
  </w:num>
  <w:num w:numId="43">
    <w:abstractNumId w:val="34"/>
  </w:num>
  <w:num w:numId="44">
    <w:abstractNumId w:val="25"/>
  </w:num>
  <w:num w:numId="45">
    <w:abstractNumId w:val="4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mwqAUAxKg/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3D02"/>
    <w:rsid w:val="00056D87"/>
    <w:rsid w:val="00064D15"/>
    <w:rsid w:val="000847CA"/>
    <w:rsid w:val="0008559D"/>
    <w:rsid w:val="00086727"/>
    <w:rsid w:val="0009209B"/>
    <w:rsid w:val="00097B09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322D5"/>
    <w:rsid w:val="00142C75"/>
    <w:rsid w:val="001449E8"/>
    <w:rsid w:val="00154A50"/>
    <w:rsid w:val="00157DCC"/>
    <w:rsid w:val="001619DF"/>
    <w:rsid w:val="00162546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276BA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539A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56E8E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35A0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12B"/>
    <w:rsid w:val="00803217"/>
    <w:rsid w:val="0080416F"/>
    <w:rsid w:val="008063E1"/>
    <w:rsid w:val="008068A2"/>
    <w:rsid w:val="008105A0"/>
    <w:rsid w:val="008267A5"/>
    <w:rsid w:val="00836CA4"/>
    <w:rsid w:val="008419D2"/>
    <w:rsid w:val="0084411B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56B9D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A2FD1"/>
    <w:rsid w:val="009B4FB4"/>
    <w:rsid w:val="009C0C39"/>
    <w:rsid w:val="009C2FB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3389"/>
    <w:rsid w:val="00A66DE2"/>
    <w:rsid w:val="00A70227"/>
    <w:rsid w:val="00A847D3"/>
    <w:rsid w:val="00A86B35"/>
    <w:rsid w:val="00AA3772"/>
    <w:rsid w:val="00AB106E"/>
    <w:rsid w:val="00AB1F2F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97B65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A8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65D0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A04F6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37D0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B7485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72006"/>
    <w:rsid w:val="00F802C9"/>
    <w:rsid w:val="00F9278A"/>
    <w:rsid w:val="00F96D0D"/>
    <w:rsid w:val="00F976AD"/>
    <w:rsid w:val="00FA3F3E"/>
    <w:rsid w:val="00FA5E98"/>
    <w:rsid w:val="00FA6461"/>
    <w:rsid w:val="00FB21E5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175829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9C2F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mdb.com/name/nm0003418/?ref_=tt_ov_d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0338/?ref_=tt_ov_d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imdb.com/name/nm0634240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792/Objects-and-Classes-Exercises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04D520-EB95-4B24-BAE4-B0DB2E7A7E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4</TotalTime>
  <Pages>8</Pages>
  <Words>1777</Words>
  <Characters>10135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Technology Fundamentals - Objects and JSON - Exercise</vt:lpstr>
    </vt:vector>
  </TitlesOfParts>
  <Company>SoftUni – https://softuni.org</Company>
  <LinksUpToDate>false</LinksUpToDate>
  <CharactersWithSpaces>1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95</cp:revision>
  <cp:lastPrinted>2023-05-04T06:10:00Z</cp:lastPrinted>
  <dcterms:created xsi:type="dcterms:W3CDTF">2019-11-12T12:29:00Z</dcterms:created>
  <dcterms:modified xsi:type="dcterms:W3CDTF">2024-07-19T09:08:00Z</dcterms:modified>
  <cp:category>computer programming;programming;software development;software engineering</cp:category>
</cp:coreProperties>
</file>